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e91951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9e958b8-3d88-4bc9-b385-245f24dceb5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31:05Z</dcterms:created>
  <dcterms:modified xsi:type="dcterms:W3CDTF">2023-07-24T10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